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F5" w:rsidRPr="00F77D1F" w:rsidRDefault="00F761F5" w:rsidP="000C1303">
      <w:pPr>
        <w:jc w:val="center"/>
        <w:rPr>
          <w:rFonts w:ascii="Arial" w:hAnsi="Arial" w:cs="Arial"/>
          <w:b/>
          <w:sz w:val="32"/>
          <w:szCs w:val="32"/>
          <w:lang w:val="es-ES"/>
        </w:rPr>
      </w:pPr>
      <w:r>
        <w:rPr>
          <w:rFonts w:ascii="Arial" w:hAnsi="Arial" w:cs="Arial"/>
          <w:b/>
          <w:sz w:val="32"/>
          <w:szCs w:val="32"/>
          <w:lang w:val="es-ES"/>
        </w:rPr>
        <w:t>Ficha Descripción de Propuesta</w:t>
      </w:r>
    </w:p>
    <w:p w:rsidR="00F761F5" w:rsidRDefault="00F761F5" w:rsidP="00F761F5">
      <w:pPr>
        <w:jc w:val="both"/>
        <w:rPr>
          <w:rFonts w:ascii="Arial" w:hAnsi="Arial" w:cs="Arial"/>
          <w:sz w:val="28"/>
          <w:szCs w:val="28"/>
          <w:lang w:val="es-ES"/>
        </w:rPr>
      </w:pPr>
    </w:p>
    <w:p w:rsidR="00942234" w:rsidRDefault="00F761F5" w:rsidP="00F761F5">
      <w:pPr>
        <w:jc w:val="both"/>
        <w:rPr>
          <w:rFonts w:ascii="Arial" w:hAnsi="Arial" w:cs="Arial"/>
          <w:lang w:val="es-ES"/>
        </w:rPr>
      </w:pPr>
      <w:r w:rsidRPr="00C94C35">
        <w:rPr>
          <w:rFonts w:ascii="Arial" w:hAnsi="Arial" w:cs="Arial"/>
          <w:lang w:val="es-ES"/>
        </w:rPr>
        <w:t xml:space="preserve">Si </w:t>
      </w:r>
      <w:r w:rsidR="00942234">
        <w:rPr>
          <w:rFonts w:ascii="Arial" w:hAnsi="Arial" w:cs="Arial"/>
          <w:lang w:val="es-ES"/>
        </w:rPr>
        <w:t xml:space="preserve">desea solicitar una reunión bilateral para </w:t>
      </w:r>
      <w:r w:rsidR="00365ED4">
        <w:rPr>
          <w:rFonts w:ascii="Arial" w:hAnsi="Arial" w:cs="Arial"/>
          <w:lang w:val="es-ES"/>
        </w:rPr>
        <w:t xml:space="preserve">la revisión de una idea / </w:t>
      </w:r>
      <w:r w:rsidRPr="00C94C35">
        <w:rPr>
          <w:rFonts w:ascii="Arial" w:hAnsi="Arial" w:cs="Arial"/>
          <w:lang w:val="es-ES"/>
        </w:rPr>
        <w:t>p</w:t>
      </w:r>
      <w:r w:rsidR="000C1303">
        <w:rPr>
          <w:rFonts w:ascii="Arial" w:hAnsi="Arial" w:cs="Arial"/>
          <w:lang w:val="es-ES"/>
        </w:rPr>
        <w:t xml:space="preserve">ropuesta </w:t>
      </w:r>
      <w:r w:rsidR="00942234">
        <w:rPr>
          <w:rFonts w:ascii="Arial" w:hAnsi="Arial" w:cs="Arial"/>
          <w:lang w:val="es-ES"/>
        </w:rPr>
        <w:t>que quiera</w:t>
      </w:r>
      <w:r w:rsidR="000C1303">
        <w:rPr>
          <w:rFonts w:ascii="Arial" w:hAnsi="Arial" w:cs="Arial"/>
          <w:lang w:val="es-ES"/>
        </w:rPr>
        <w:t xml:space="preserve"> presentar a  las </w:t>
      </w:r>
      <w:r w:rsidRPr="00942234">
        <w:rPr>
          <w:rFonts w:ascii="Arial" w:hAnsi="Arial" w:cs="Arial"/>
          <w:b/>
          <w:lang w:val="es-ES"/>
        </w:rPr>
        <w:t>convocatorias de 201</w:t>
      </w:r>
      <w:r w:rsidR="00D2046F">
        <w:rPr>
          <w:rFonts w:ascii="Arial" w:hAnsi="Arial" w:cs="Arial"/>
          <w:b/>
          <w:lang w:val="es-ES"/>
        </w:rPr>
        <w:t>9</w:t>
      </w:r>
      <w:r w:rsidRPr="00C94C35">
        <w:rPr>
          <w:rFonts w:ascii="Arial" w:hAnsi="Arial" w:cs="Arial"/>
          <w:lang w:val="es-ES"/>
        </w:rPr>
        <w:t xml:space="preserve"> del </w:t>
      </w:r>
      <w:r w:rsidRPr="00942234">
        <w:rPr>
          <w:rFonts w:ascii="Arial" w:hAnsi="Arial" w:cs="Arial"/>
          <w:b/>
          <w:lang w:val="es-ES"/>
        </w:rPr>
        <w:t>Reto Social</w:t>
      </w:r>
      <w:r w:rsidR="00942234">
        <w:rPr>
          <w:rFonts w:ascii="Arial" w:hAnsi="Arial" w:cs="Arial"/>
          <w:b/>
          <w:lang w:val="es-ES"/>
        </w:rPr>
        <w:t xml:space="preserve"> 5</w:t>
      </w:r>
      <w:r w:rsidRPr="00C94C35">
        <w:rPr>
          <w:rFonts w:ascii="Arial" w:hAnsi="Arial" w:cs="Arial"/>
          <w:lang w:val="es-ES"/>
        </w:rPr>
        <w:t xml:space="preserve">, por favor,  complete este formulario </w:t>
      </w:r>
      <w:r>
        <w:rPr>
          <w:rFonts w:ascii="Arial" w:hAnsi="Arial" w:cs="Arial"/>
          <w:lang w:val="es-ES"/>
        </w:rPr>
        <w:t>(máx. 2-3 págs.)</w:t>
      </w:r>
      <w:r w:rsidRPr="00C94C35">
        <w:rPr>
          <w:rFonts w:ascii="Arial" w:hAnsi="Arial" w:cs="Arial"/>
          <w:lang w:val="es-ES"/>
        </w:rPr>
        <w:t xml:space="preserve"> y envíelo por </w:t>
      </w:r>
      <w:r w:rsidRPr="00C94C35">
        <w:rPr>
          <w:rFonts w:ascii="Arial" w:hAnsi="Arial" w:cs="Arial"/>
          <w:bCs/>
          <w:lang w:val="es-ES"/>
        </w:rPr>
        <w:t xml:space="preserve">correo electrónico a </w:t>
      </w:r>
      <w:r w:rsidR="00F8782D">
        <w:rPr>
          <w:rFonts w:ascii="Arial" w:hAnsi="Arial" w:cs="Arial"/>
          <w:bCs/>
          <w:color w:val="FF0000"/>
          <w:lang w:val="es-ES"/>
        </w:rPr>
        <w:t>oficina.europea</w:t>
      </w:r>
      <w:bookmarkStart w:id="0" w:name="_GoBack"/>
      <w:bookmarkEnd w:id="0"/>
      <w:r w:rsidR="00F8782D">
        <w:rPr>
          <w:rFonts w:ascii="Arial" w:hAnsi="Arial" w:cs="Arial"/>
          <w:bCs/>
          <w:color w:val="FF0000"/>
          <w:lang w:val="es-ES"/>
        </w:rPr>
        <w:t>@madrimasd.org</w:t>
      </w:r>
      <w:r w:rsidRPr="00C94C35">
        <w:rPr>
          <w:rFonts w:ascii="Arial" w:hAnsi="Arial" w:cs="Arial"/>
          <w:bCs/>
          <w:lang w:val="es-ES"/>
        </w:rPr>
        <w:t xml:space="preserve"> </w:t>
      </w:r>
      <w:r w:rsidR="00365ED4">
        <w:rPr>
          <w:rFonts w:ascii="Arial" w:hAnsi="Arial" w:cs="Arial"/>
          <w:b/>
          <w:bCs/>
          <w:lang w:val="es-ES"/>
        </w:rPr>
        <w:t xml:space="preserve">hasta  </w:t>
      </w:r>
      <w:r w:rsidR="00827C4E">
        <w:rPr>
          <w:rFonts w:ascii="Arial" w:hAnsi="Arial" w:cs="Arial"/>
          <w:b/>
          <w:bCs/>
          <w:lang w:val="es-ES"/>
        </w:rPr>
        <w:t xml:space="preserve">el </w:t>
      </w:r>
      <w:r w:rsidR="001D1AE9">
        <w:rPr>
          <w:rFonts w:ascii="Arial" w:hAnsi="Arial" w:cs="Arial"/>
          <w:b/>
          <w:bCs/>
          <w:lang w:val="es-ES"/>
        </w:rPr>
        <w:t>1</w:t>
      </w:r>
      <w:r w:rsidR="00CC0775">
        <w:rPr>
          <w:rFonts w:ascii="Arial" w:hAnsi="Arial" w:cs="Arial"/>
          <w:b/>
          <w:bCs/>
          <w:lang w:val="es-ES"/>
        </w:rPr>
        <w:t>5/</w:t>
      </w:r>
      <w:r w:rsidR="001D1AE9">
        <w:rPr>
          <w:rFonts w:ascii="Arial" w:hAnsi="Arial" w:cs="Arial"/>
          <w:b/>
          <w:bCs/>
          <w:lang w:val="es-ES"/>
        </w:rPr>
        <w:t>11</w:t>
      </w:r>
      <w:r w:rsidR="00CC0775">
        <w:rPr>
          <w:rFonts w:ascii="Arial" w:hAnsi="Arial" w:cs="Arial"/>
          <w:b/>
          <w:bCs/>
          <w:lang w:val="es-ES"/>
        </w:rPr>
        <w:t>/2019</w:t>
      </w:r>
      <w:r w:rsidRPr="00D75520">
        <w:rPr>
          <w:rFonts w:ascii="Arial" w:hAnsi="Arial" w:cs="Arial"/>
          <w:b/>
          <w:lang w:val="es-ES"/>
        </w:rPr>
        <w:t>.</w:t>
      </w:r>
      <w:r w:rsidRPr="00C94C35">
        <w:rPr>
          <w:rFonts w:ascii="Arial" w:hAnsi="Arial" w:cs="Arial"/>
          <w:lang w:val="es-ES"/>
        </w:rPr>
        <w:t xml:space="preserve"> </w:t>
      </w:r>
    </w:p>
    <w:p w:rsidR="00F761F5" w:rsidRDefault="00F761F5" w:rsidP="00F761F5">
      <w:pP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(</w:t>
      </w:r>
      <w:r w:rsidRPr="00C94C35">
        <w:rPr>
          <w:rFonts w:ascii="Arial" w:hAnsi="Arial" w:cs="Arial"/>
          <w:lang w:val="es-ES"/>
        </w:rPr>
        <w:t xml:space="preserve">Los campos señalados con asterisco (*) </w:t>
      </w:r>
      <w:r>
        <w:rPr>
          <w:rFonts w:ascii="Arial" w:hAnsi="Arial" w:cs="Arial"/>
          <w:lang w:val="es-ES"/>
        </w:rPr>
        <w:t>son de obligada cumplimentación).</w:t>
      </w:r>
    </w:p>
    <w:p w:rsidR="00F761F5" w:rsidRPr="00C94C35" w:rsidRDefault="00F761F5" w:rsidP="00F761F5">
      <w:pPr>
        <w:jc w:val="both"/>
        <w:rPr>
          <w:rFonts w:ascii="Arial" w:hAnsi="Arial" w:cs="Arial"/>
          <w:lang w:val="es-ES"/>
        </w:rPr>
      </w:pPr>
    </w:p>
    <w:p w:rsidR="00F761F5" w:rsidRDefault="00F761F5" w:rsidP="00F761F5">
      <w:pP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Tras la</w:t>
      </w:r>
      <w:r w:rsidRPr="00C94C35">
        <w:rPr>
          <w:rFonts w:ascii="Arial" w:hAnsi="Arial" w:cs="Arial"/>
          <w:lang w:val="es-ES"/>
        </w:rPr>
        <w:t xml:space="preserve"> recepción de esta ficha, le </w:t>
      </w:r>
      <w:r w:rsidR="000C1303">
        <w:rPr>
          <w:rFonts w:ascii="Arial" w:hAnsi="Arial" w:cs="Arial"/>
          <w:lang w:val="es-ES"/>
        </w:rPr>
        <w:t>enviaremos un</w:t>
      </w:r>
      <w:r w:rsidRPr="00C94C35">
        <w:rPr>
          <w:rFonts w:ascii="Arial" w:hAnsi="Arial" w:cs="Arial"/>
          <w:lang w:val="es-ES"/>
        </w:rPr>
        <w:t xml:space="preserve"> correo </w:t>
      </w:r>
      <w:r w:rsidR="000C1303">
        <w:rPr>
          <w:rFonts w:ascii="Arial" w:hAnsi="Arial" w:cs="Arial"/>
          <w:lang w:val="es-ES"/>
        </w:rPr>
        <w:t xml:space="preserve">confirmando si es posible </w:t>
      </w:r>
      <w:r w:rsidRPr="00C94C35">
        <w:rPr>
          <w:rFonts w:ascii="Arial" w:hAnsi="Arial" w:cs="Arial"/>
          <w:lang w:val="es-ES"/>
        </w:rPr>
        <w:t>mantener dicha reunión</w:t>
      </w:r>
      <w:r>
        <w:rPr>
          <w:rFonts w:ascii="Arial" w:hAnsi="Arial" w:cs="Arial"/>
          <w:lang w:val="es-ES"/>
        </w:rPr>
        <w:t xml:space="preserve"> e </w:t>
      </w:r>
      <w:r w:rsidRPr="00C94C35">
        <w:rPr>
          <w:rFonts w:ascii="Arial" w:hAnsi="Arial" w:cs="Arial"/>
          <w:lang w:val="es-ES"/>
        </w:rPr>
        <w:t xml:space="preserve"> indicándole la hora de la misma. </w:t>
      </w:r>
    </w:p>
    <w:p w:rsidR="00F761F5" w:rsidRPr="00C94C35" w:rsidRDefault="00F761F5" w:rsidP="00F761F5">
      <w:pPr>
        <w:jc w:val="both"/>
        <w:rPr>
          <w:rFonts w:ascii="Arial" w:hAnsi="Arial" w:cs="Arial"/>
          <w:lang w:val="es-ES"/>
        </w:rPr>
      </w:pPr>
      <w:r w:rsidRPr="00C94C35">
        <w:rPr>
          <w:rFonts w:ascii="Arial" w:hAnsi="Arial" w:cs="Arial"/>
          <w:u w:val="single"/>
          <w:lang w:val="es-ES"/>
        </w:rPr>
        <w:t>TODAS</w:t>
      </w:r>
      <w:r w:rsidRPr="00C94C35">
        <w:rPr>
          <w:rFonts w:ascii="Arial" w:hAnsi="Arial" w:cs="Arial"/>
          <w:lang w:val="es-ES"/>
        </w:rPr>
        <w:t xml:space="preserve"> las propuestas que lo soliciten serán revisadas.</w:t>
      </w:r>
      <w:r w:rsidR="000C1303" w:rsidRPr="000C1303">
        <w:rPr>
          <w:lang w:val="es-ES"/>
        </w:rPr>
        <w:t xml:space="preserve"> </w:t>
      </w:r>
      <w:r w:rsidR="000C1303" w:rsidRPr="000C1303">
        <w:rPr>
          <w:rFonts w:ascii="Arial" w:hAnsi="Arial" w:cs="Arial"/>
          <w:lang w:val="es-ES"/>
        </w:rPr>
        <w:t xml:space="preserve">Si por </w:t>
      </w:r>
      <w:r w:rsidR="000C1303">
        <w:rPr>
          <w:rFonts w:ascii="Arial" w:hAnsi="Arial" w:cs="Arial"/>
          <w:lang w:val="es-ES"/>
        </w:rPr>
        <w:t xml:space="preserve">disponibilidad </w:t>
      </w:r>
      <w:r w:rsidR="000C1303" w:rsidRPr="000C1303">
        <w:rPr>
          <w:rFonts w:ascii="Arial" w:hAnsi="Arial" w:cs="Arial"/>
          <w:lang w:val="es-ES"/>
        </w:rPr>
        <w:t xml:space="preserve">  de tiempo no fuera posible hacer la revisión  el mismo día de la jornada, le </w:t>
      </w:r>
      <w:r w:rsidR="00942234">
        <w:rPr>
          <w:rFonts w:ascii="Arial" w:hAnsi="Arial" w:cs="Arial"/>
          <w:lang w:val="es-ES"/>
        </w:rPr>
        <w:t xml:space="preserve">propondremos </w:t>
      </w:r>
      <w:r w:rsidR="000C1303" w:rsidRPr="000C1303">
        <w:rPr>
          <w:rFonts w:ascii="Arial" w:hAnsi="Arial" w:cs="Arial"/>
          <w:lang w:val="es-ES"/>
        </w:rPr>
        <w:t xml:space="preserve"> alguna otra alternativa.  </w:t>
      </w:r>
    </w:p>
    <w:p w:rsidR="00F761F5" w:rsidRDefault="00F761F5" w:rsidP="00F761F5">
      <w:pPr>
        <w:jc w:val="both"/>
        <w:rPr>
          <w:rFonts w:ascii="Arial" w:hAnsi="Arial" w:cs="Arial"/>
          <w:lang w:val="es-ES"/>
        </w:rPr>
      </w:pPr>
    </w:p>
    <w:p w:rsidR="00F761F5" w:rsidRPr="00F761F5" w:rsidRDefault="00F761F5" w:rsidP="00F761F5">
      <w:pPr>
        <w:jc w:val="both"/>
        <w:rPr>
          <w:rFonts w:ascii="Arial" w:hAnsi="Arial" w:cs="Arial"/>
          <w:lang w:val="es-ES"/>
        </w:rPr>
      </w:pPr>
      <w:r w:rsidRPr="00F761F5">
        <w:rPr>
          <w:rFonts w:ascii="Arial" w:hAnsi="Arial" w:cs="Arial"/>
          <w:lang w:val="es-ES"/>
        </w:rPr>
        <w:t xml:space="preserve">Las </w:t>
      </w:r>
      <w:r w:rsidRPr="00827C4E">
        <w:rPr>
          <w:rFonts w:ascii="Arial" w:hAnsi="Arial" w:cs="Arial"/>
          <w:lang w:val="es-ES"/>
        </w:rPr>
        <w:t xml:space="preserve">reuniones </w:t>
      </w:r>
      <w:r w:rsidR="000C1303" w:rsidRPr="00827C4E">
        <w:rPr>
          <w:rFonts w:ascii="Arial" w:hAnsi="Arial" w:cs="Arial"/>
          <w:lang w:val="es-ES"/>
        </w:rPr>
        <w:t>se</w:t>
      </w:r>
      <w:r w:rsidRPr="00827C4E">
        <w:rPr>
          <w:rFonts w:ascii="Arial" w:hAnsi="Arial" w:cs="Arial"/>
          <w:lang w:val="es-ES"/>
        </w:rPr>
        <w:t xml:space="preserve"> manten</w:t>
      </w:r>
      <w:r w:rsidR="000C1303" w:rsidRPr="00827C4E">
        <w:rPr>
          <w:rFonts w:ascii="Arial" w:hAnsi="Arial" w:cs="Arial"/>
          <w:lang w:val="es-ES"/>
        </w:rPr>
        <w:t xml:space="preserve">drán </w:t>
      </w:r>
      <w:r w:rsidRPr="00827C4E">
        <w:rPr>
          <w:rFonts w:ascii="Arial" w:hAnsi="Arial" w:cs="Arial"/>
          <w:lang w:val="es-ES"/>
        </w:rPr>
        <w:t xml:space="preserve">con </w:t>
      </w:r>
      <w:r w:rsidR="001D1AE9">
        <w:rPr>
          <w:rFonts w:ascii="Arial" w:hAnsi="Arial" w:cs="Arial"/>
          <w:lang w:val="es-ES"/>
        </w:rPr>
        <w:t>el</w:t>
      </w:r>
      <w:r w:rsidRPr="00827C4E">
        <w:rPr>
          <w:rFonts w:ascii="Arial" w:hAnsi="Arial" w:cs="Arial"/>
          <w:lang w:val="es-ES"/>
        </w:rPr>
        <w:t xml:space="preserve"> Punto </w:t>
      </w:r>
      <w:r w:rsidRPr="00F761F5">
        <w:rPr>
          <w:rFonts w:ascii="Arial" w:hAnsi="Arial" w:cs="Arial"/>
          <w:lang w:val="es-ES"/>
        </w:rPr>
        <w:t xml:space="preserve">Nacional de Contacto (NCP) del Reto Social 5 que pertenece a CDTI. </w:t>
      </w:r>
    </w:p>
    <w:p w:rsidR="00F761F5" w:rsidRDefault="00AF2BF5" w:rsidP="00F761F5">
      <w:pP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El tratamiento de la información y l</w:t>
      </w:r>
      <w:r w:rsidR="00F761F5" w:rsidRPr="00F761F5">
        <w:rPr>
          <w:rFonts w:ascii="Arial" w:hAnsi="Arial" w:cs="Arial"/>
          <w:lang w:val="es-ES"/>
        </w:rPr>
        <w:t xml:space="preserve">a revisión de </w:t>
      </w:r>
      <w:r w:rsidR="00A0614E">
        <w:rPr>
          <w:rFonts w:ascii="Arial" w:hAnsi="Arial" w:cs="Arial"/>
          <w:lang w:val="es-ES"/>
        </w:rPr>
        <w:t xml:space="preserve">las propuestas </w:t>
      </w:r>
      <w:r>
        <w:rPr>
          <w:rFonts w:ascii="Arial" w:hAnsi="Arial" w:cs="Arial"/>
          <w:lang w:val="es-ES"/>
        </w:rPr>
        <w:t xml:space="preserve">se </w:t>
      </w:r>
      <w:r w:rsidR="00A410EE">
        <w:rPr>
          <w:rFonts w:ascii="Arial" w:hAnsi="Arial" w:cs="Arial"/>
          <w:lang w:val="es-ES"/>
        </w:rPr>
        <w:t>realizarán</w:t>
      </w:r>
      <w:r w:rsidR="00F761F5" w:rsidRPr="00F761F5">
        <w:rPr>
          <w:rFonts w:ascii="Arial" w:hAnsi="Arial" w:cs="Arial"/>
          <w:lang w:val="es-ES"/>
        </w:rPr>
        <w:t xml:space="preserve"> bajo la </w:t>
      </w:r>
      <w:r w:rsidR="00F761F5" w:rsidRPr="00D75520">
        <w:rPr>
          <w:rFonts w:ascii="Arial" w:hAnsi="Arial" w:cs="Arial"/>
          <w:u w:val="single"/>
          <w:lang w:val="es-ES"/>
        </w:rPr>
        <w:t>premisa de confidencialidad</w:t>
      </w:r>
      <w:r>
        <w:rPr>
          <w:rFonts w:ascii="Arial" w:hAnsi="Arial" w:cs="Arial"/>
          <w:lang w:val="es-ES"/>
        </w:rPr>
        <w:t>.</w:t>
      </w:r>
    </w:p>
    <w:p w:rsidR="00F761F5" w:rsidRPr="00F761F5" w:rsidRDefault="00F761F5" w:rsidP="00F761F5">
      <w:pPr>
        <w:jc w:val="both"/>
        <w:rPr>
          <w:rFonts w:ascii="Arial" w:hAnsi="Arial" w:cs="Arial"/>
          <w:lang w:val="es-ES"/>
        </w:rPr>
      </w:pPr>
    </w:p>
    <w:p w:rsidR="00F761F5" w:rsidRDefault="00573190" w:rsidP="00F761F5">
      <w:pPr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pict>
          <v:rect id="_x0000_i1025" style="width:0;height:1.5pt" o:hralign="center" o:hrstd="t" o:hr="t" fillcolor="#a0a0a0" stroked="f"/>
        </w:pict>
      </w:r>
    </w:p>
    <w:p w:rsidR="00F761F5" w:rsidRPr="00F761F5" w:rsidRDefault="00F761F5" w:rsidP="00F761F5">
      <w:pPr>
        <w:jc w:val="both"/>
        <w:rPr>
          <w:rFonts w:ascii="Arial" w:hAnsi="Arial" w:cs="Arial"/>
          <w:sz w:val="22"/>
          <w:szCs w:val="22"/>
          <w:lang w:val="es-ES"/>
        </w:rPr>
      </w:pPr>
      <w:r w:rsidRPr="00996ACF">
        <w:rPr>
          <w:rFonts w:ascii="Arial" w:hAnsi="Arial" w:cs="Arial"/>
          <w:b/>
          <w:sz w:val="24"/>
          <w:szCs w:val="24"/>
          <w:lang w:val="es-ES"/>
        </w:rPr>
        <w:t xml:space="preserve"> </w:t>
      </w:r>
      <w:r>
        <w:rPr>
          <w:rFonts w:ascii="Arial" w:hAnsi="Arial" w:cs="Arial"/>
          <w:b/>
          <w:sz w:val="32"/>
          <w:szCs w:val="32"/>
          <w:lang w:val="es-ES_tradnl"/>
        </w:rPr>
        <w:tab/>
      </w:r>
    </w:p>
    <w:p w:rsidR="00F761F5" w:rsidRPr="00941AEF" w:rsidRDefault="00F761F5" w:rsidP="00F761F5">
      <w:pPr>
        <w:spacing w:after="240"/>
        <w:jc w:val="both"/>
        <w:rPr>
          <w:rFonts w:ascii="Arial" w:hAnsi="Arial" w:cs="Arial"/>
          <w:b/>
          <w:sz w:val="24"/>
          <w:szCs w:val="24"/>
          <w:lang w:val="es-ES_tradnl"/>
        </w:rPr>
      </w:pPr>
      <w:r w:rsidRPr="00AD6DAB">
        <w:rPr>
          <w:rFonts w:ascii="Arial" w:hAnsi="Arial" w:cs="Arial"/>
          <w:b/>
          <w:sz w:val="24"/>
          <w:szCs w:val="24"/>
          <w:lang w:val="es-ES_tradnl"/>
        </w:rPr>
        <w:t>1. PROPOSER INFORMATION</w:t>
      </w: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4"/>
        <w:gridCol w:w="7371"/>
      </w:tblGrid>
      <w:tr w:rsidR="00F761F5" w:rsidRPr="00996ACF" w:rsidTr="003928AA">
        <w:tc>
          <w:tcPr>
            <w:tcW w:w="2694" w:type="dxa"/>
          </w:tcPr>
          <w:p w:rsidR="00F761F5" w:rsidRPr="00FE1F93" w:rsidRDefault="00F761F5" w:rsidP="003928AA">
            <w:pPr>
              <w:ind w:left="34" w:right="-108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 xml:space="preserve">(*) </w:t>
            </w:r>
            <w:proofErr w:type="spellStart"/>
            <w:r>
              <w:rPr>
                <w:rFonts w:ascii="Arial" w:hAnsi="Arial" w:cs="Arial"/>
                <w:b/>
                <w:lang w:val="es-ES"/>
              </w:rPr>
              <w:t>Name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F761F5" w:rsidRPr="00996ACF" w:rsidTr="003928AA">
        <w:tc>
          <w:tcPr>
            <w:tcW w:w="2694" w:type="dxa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 xml:space="preserve">(*) </w:t>
            </w:r>
            <w:proofErr w:type="spellStart"/>
            <w:r>
              <w:rPr>
                <w:rFonts w:ascii="Arial" w:hAnsi="Arial" w:cs="Arial"/>
                <w:b/>
                <w:lang w:val="es-ES"/>
              </w:rPr>
              <w:t>Entity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F761F5" w:rsidRPr="00996ACF" w:rsidTr="003928AA">
        <w:tc>
          <w:tcPr>
            <w:tcW w:w="2694" w:type="dxa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>(</w:t>
            </w:r>
            <w:r w:rsidRPr="00FE1F93">
              <w:rPr>
                <w:rFonts w:ascii="Arial" w:hAnsi="Arial" w:cs="Arial"/>
                <w:b/>
                <w:lang w:val="es-ES"/>
              </w:rPr>
              <w:t>*</w:t>
            </w:r>
            <w:r>
              <w:rPr>
                <w:rFonts w:ascii="Arial" w:hAnsi="Arial" w:cs="Arial"/>
                <w:b/>
                <w:lang w:val="es-ES"/>
              </w:rPr>
              <w:t>)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Telephone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F761F5" w:rsidRPr="00996ACF" w:rsidTr="003928AA">
        <w:tc>
          <w:tcPr>
            <w:tcW w:w="2694" w:type="dxa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>(</w:t>
            </w:r>
            <w:r w:rsidRPr="00FE1F93">
              <w:rPr>
                <w:rFonts w:ascii="Arial" w:hAnsi="Arial" w:cs="Arial"/>
                <w:b/>
                <w:lang w:val="es-ES"/>
              </w:rPr>
              <w:t>*</w:t>
            </w:r>
            <w:r>
              <w:rPr>
                <w:rFonts w:ascii="Arial" w:hAnsi="Arial" w:cs="Arial"/>
                <w:b/>
                <w:lang w:val="es-ES"/>
              </w:rPr>
              <w:t>) E</w:t>
            </w:r>
            <w:r w:rsidRPr="00AD6DAB">
              <w:rPr>
                <w:rFonts w:ascii="Arial" w:hAnsi="Arial" w:cs="Arial"/>
                <w:b/>
                <w:lang w:val="es-ES"/>
              </w:rPr>
              <w:t>-mail</w:t>
            </w:r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  <w:lang w:val="es-ES"/>
              </w:rPr>
            </w:pPr>
          </w:p>
        </w:tc>
      </w:tr>
    </w:tbl>
    <w:p w:rsidR="00F761F5" w:rsidRPr="00F77D1F" w:rsidRDefault="00F761F5" w:rsidP="00F761F5">
      <w:pPr>
        <w:ind w:left="284"/>
        <w:jc w:val="both"/>
        <w:rPr>
          <w:rFonts w:ascii="Arial" w:hAnsi="Arial" w:cs="Arial"/>
          <w:sz w:val="32"/>
          <w:szCs w:val="32"/>
          <w:lang w:val="es-ES"/>
        </w:rPr>
      </w:pPr>
    </w:p>
    <w:p w:rsidR="00F761F5" w:rsidRPr="00AD6DAB" w:rsidRDefault="00F761F5" w:rsidP="00F761F5">
      <w:pPr>
        <w:jc w:val="both"/>
        <w:rPr>
          <w:rFonts w:ascii="Arial" w:hAnsi="Arial" w:cs="Arial"/>
          <w:b/>
          <w:sz w:val="24"/>
          <w:szCs w:val="24"/>
          <w:lang w:val="es-ES"/>
        </w:rPr>
      </w:pPr>
      <w:r w:rsidRPr="00AD6DAB">
        <w:rPr>
          <w:rFonts w:ascii="Arial" w:hAnsi="Arial" w:cs="Arial"/>
          <w:b/>
          <w:sz w:val="24"/>
          <w:szCs w:val="24"/>
          <w:lang w:val="es-ES"/>
        </w:rPr>
        <w:t>2. PROJECT DATA</w:t>
      </w:r>
    </w:p>
    <w:p w:rsidR="00F761F5" w:rsidRPr="00F77D1F" w:rsidRDefault="00F761F5" w:rsidP="00F761F5">
      <w:pPr>
        <w:ind w:left="284"/>
        <w:jc w:val="both"/>
        <w:rPr>
          <w:rFonts w:ascii="Arial" w:hAnsi="Arial" w:cs="Arial"/>
          <w:sz w:val="22"/>
          <w:szCs w:val="22"/>
          <w:lang w:val="es-ES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4"/>
        <w:gridCol w:w="7371"/>
      </w:tblGrid>
      <w:tr w:rsidR="00F761F5" w:rsidRPr="00FE1F93" w:rsidTr="00942234">
        <w:trPr>
          <w:trHeight w:val="379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Call</w:t>
            </w:r>
            <w:proofErr w:type="spellEnd"/>
            <w:r w:rsidRPr="00AD6DAB">
              <w:rPr>
                <w:rFonts w:ascii="Arial" w:hAnsi="Arial" w:cs="Arial"/>
                <w:b/>
                <w:lang w:val="es-ES"/>
              </w:rPr>
              <w:t xml:space="preserve">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identifier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F761F5" w:rsidRPr="00FE1F93" w:rsidTr="00942234">
        <w:trPr>
          <w:trHeight w:val="413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Proposed</w:t>
            </w:r>
            <w:proofErr w:type="spellEnd"/>
            <w:r w:rsidRPr="00AD6DAB">
              <w:rPr>
                <w:rFonts w:ascii="Arial" w:hAnsi="Arial" w:cs="Arial"/>
                <w:b/>
                <w:lang w:val="es-ES"/>
              </w:rPr>
              <w:t xml:space="preserve">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topic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F761F5" w:rsidRPr="00FE1F93" w:rsidTr="00942234">
        <w:trPr>
          <w:trHeight w:val="419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Instrument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942234">
        <w:trPr>
          <w:trHeight w:val="517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 w:rsidRPr="00AD6DAB">
              <w:rPr>
                <w:rFonts w:ascii="Arial" w:hAnsi="Arial" w:cs="Arial"/>
                <w:b/>
                <w:lang w:val="es-ES"/>
              </w:rPr>
              <w:t xml:space="preserve">Project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title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942234">
        <w:trPr>
          <w:trHeight w:val="447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 w:rsidRPr="00AD6DAB">
              <w:rPr>
                <w:rFonts w:ascii="Arial" w:hAnsi="Arial" w:cs="Arial"/>
                <w:b/>
                <w:lang w:val="es-ES"/>
              </w:rPr>
              <w:t xml:space="preserve">Project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acronym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942234">
        <w:trPr>
          <w:trHeight w:val="741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>(</w:t>
            </w:r>
            <w:r w:rsidRPr="00AD6DAB">
              <w:rPr>
                <w:rFonts w:ascii="Arial" w:hAnsi="Arial" w:cs="Arial"/>
                <w:b/>
                <w:lang w:val="es-ES"/>
              </w:rPr>
              <w:t>*</w:t>
            </w:r>
            <w:r>
              <w:rPr>
                <w:rFonts w:ascii="Arial" w:hAnsi="Arial" w:cs="Arial"/>
                <w:b/>
                <w:lang w:val="es-ES"/>
              </w:rPr>
              <w:t>)</w:t>
            </w:r>
            <w:r w:rsidRPr="00AD6DAB">
              <w:rPr>
                <w:rFonts w:ascii="Arial" w:hAnsi="Arial" w:cs="Arial"/>
                <w:b/>
                <w:lang w:val="es-ES"/>
              </w:rPr>
              <w:t xml:space="preserve">Project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objectives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942234">
        <w:trPr>
          <w:trHeight w:val="1120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>(</w:t>
            </w:r>
            <w:r w:rsidRPr="00AD6DAB">
              <w:rPr>
                <w:rFonts w:ascii="Arial" w:hAnsi="Arial" w:cs="Arial"/>
                <w:b/>
                <w:lang w:val="es-ES"/>
              </w:rPr>
              <w:t>*</w:t>
            </w:r>
            <w:r>
              <w:rPr>
                <w:rFonts w:ascii="Arial" w:hAnsi="Arial" w:cs="Arial"/>
                <w:b/>
                <w:lang w:val="es-ES"/>
              </w:rPr>
              <w:t>)</w:t>
            </w:r>
            <w:r w:rsidRPr="00AD6DAB">
              <w:rPr>
                <w:rFonts w:ascii="Arial" w:hAnsi="Arial" w:cs="Arial"/>
                <w:b/>
                <w:lang w:val="es-ES"/>
              </w:rPr>
              <w:t xml:space="preserve">Project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abstract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3928AA"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 w:rsidRPr="00AD6DAB">
              <w:rPr>
                <w:rFonts w:ascii="Arial" w:hAnsi="Arial" w:cs="Arial"/>
                <w:b/>
                <w:lang w:val="es-ES"/>
              </w:rPr>
              <w:t xml:space="preserve">Project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structure</w:t>
            </w:r>
            <w:proofErr w:type="spellEnd"/>
            <w:r w:rsidRPr="00AD6DAB">
              <w:rPr>
                <w:rFonts w:ascii="Arial" w:hAnsi="Arial" w:cs="Arial"/>
                <w:b/>
                <w:lang w:val="es-ES"/>
              </w:rPr>
              <w:t xml:space="preserve"> (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WPs</w:t>
            </w:r>
            <w:proofErr w:type="spellEnd"/>
            <w:r w:rsidRPr="00AD6DAB">
              <w:rPr>
                <w:rFonts w:ascii="Arial" w:hAnsi="Arial" w:cs="Arial"/>
                <w:b/>
                <w:lang w:val="es-ES"/>
              </w:rPr>
              <w:t xml:space="preserve">,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duration</w:t>
            </w:r>
            <w:proofErr w:type="spellEnd"/>
            <w:r w:rsidRPr="00AD6DAB">
              <w:rPr>
                <w:rFonts w:ascii="Arial" w:hAnsi="Arial" w:cs="Arial"/>
                <w:b/>
                <w:lang w:val="es-ES"/>
              </w:rPr>
              <w:t>…)</w:t>
            </w:r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942234">
        <w:trPr>
          <w:trHeight w:val="423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Estimated</w:t>
            </w:r>
            <w:proofErr w:type="spellEnd"/>
            <w:r w:rsidRPr="00AD6DAB">
              <w:rPr>
                <w:rFonts w:ascii="Arial" w:hAnsi="Arial" w:cs="Arial"/>
                <w:b/>
                <w:lang w:val="es-ES"/>
              </w:rPr>
              <w:t xml:space="preserve">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budget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942234">
        <w:trPr>
          <w:trHeight w:val="415"/>
        </w:trPr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 w:rsidRPr="00AD6DAB">
              <w:rPr>
                <w:rFonts w:ascii="Arial" w:hAnsi="Arial" w:cs="Arial"/>
                <w:b/>
                <w:lang w:val="es-ES"/>
              </w:rPr>
              <w:t xml:space="preserve">Project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coordinator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  <w:tr w:rsidR="00F761F5" w:rsidRPr="00FE1F93" w:rsidTr="003928AA">
        <w:tc>
          <w:tcPr>
            <w:tcW w:w="2694" w:type="dxa"/>
            <w:vAlign w:val="center"/>
          </w:tcPr>
          <w:p w:rsidR="00F761F5" w:rsidRPr="00AD6DAB" w:rsidRDefault="00F761F5" w:rsidP="003928AA">
            <w:pPr>
              <w:ind w:left="34" w:right="-108"/>
              <w:rPr>
                <w:rFonts w:ascii="Arial" w:hAnsi="Arial" w:cs="Arial"/>
                <w:b/>
                <w:lang w:val="es-ES"/>
              </w:rPr>
            </w:pPr>
            <w:r w:rsidRPr="00AD6DAB">
              <w:rPr>
                <w:rFonts w:ascii="Arial" w:hAnsi="Arial" w:cs="Arial"/>
                <w:b/>
                <w:lang w:val="es-ES"/>
              </w:rPr>
              <w:t xml:space="preserve">Project </w:t>
            </w:r>
            <w:proofErr w:type="spellStart"/>
            <w:r w:rsidRPr="00AD6DAB">
              <w:rPr>
                <w:rFonts w:ascii="Arial" w:hAnsi="Arial" w:cs="Arial"/>
                <w:b/>
                <w:lang w:val="es-ES"/>
              </w:rPr>
              <w:t>partners</w:t>
            </w:r>
            <w:proofErr w:type="spellEnd"/>
          </w:p>
        </w:tc>
        <w:tc>
          <w:tcPr>
            <w:tcW w:w="7371" w:type="dxa"/>
          </w:tcPr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  <w:p w:rsidR="00F761F5" w:rsidRPr="00FE1F93" w:rsidRDefault="00F761F5" w:rsidP="003928AA">
            <w:pPr>
              <w:ind w:left="284"/>
              <w:jc w:val="both"/>
              <w:rPr>
                <w:rFonts w:ascii="Arial" w:hAnsi="Arial" w:cs="Arial"/>
              </w:rPr>
            </w:pPr>
          </w:p>
        </w:tc>
      </w:tr>
    </w:tbl>
    <w:p w:rsidR="00084004" w:rsidRPr="00F0604D" w:rsidRDefault="00084004" w:rsidP="00084004">
      <w:pPr>
        <w:autoSpaceDE w:val="0"/>
        <w:autoSpaceDN w:val="0"/>
        <w:adjustRightInd w:val="0"/>
        <w:rPr>
          <w:b/>
          <w:bCs/>
          <w:color w:val="000000"/>
          <w:sz w:val="32"/>
          <w:szCs w:val="32"/>
          <w:lang w:val="es-ES"/>
        </w:rPr>
      </w:pPr>
    </w:p>
    <w:p w:rsidR="003A7A9B" w:rsidRPr="00F0604D" w:rsidRDefault="003A7A9B" w:rsidP="003A7A9B">
      <w:pPr>
        <w:rPr>
          <w:vanish/>
          <w:lang w:val="es-ES"/>
        </w:rPr>
      </w:pPr>
    </w:p>
    <w:sectPr w:rsidR="003A7A9B" w:rsidRPr="00F0604D" w:rsidSect="00304510">
      <w:headerReference w:type="default" r:id="rId7"/>
      <w:footerReference w:type="default" r:id="rId8"/>
      <w:pgSz w:w="11906" w:h="16838"/>
      <w:pgMar w:top="243" w:right="794" w:bottom="851" w:left="851" w:header="294" w:footer="54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3190" w:rsidRDefault="00573190">
      <w:r>
        <w:separator/>
      </w:r>
    </w:p>
  </w:endnote>
  <w:endnote w:type="continuationSeparator" w:id="0">
    <w:p w:rsidR="00573190" w:rsidRDefault="00573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44BF" w:rsidRDefault="00224D80" w:rsidP="006E1718">
    <w:pPr>
      <w:pStyle w:val="Piedepgina"/>
      <w:jc w:val="center"/>
    </w:pPr>
    <w:r>
      <w:rPr>
        <w:noProof/>
        <w:lang w:val="es-ES"/>
      </w:rPr>
      <mc:AlternateContent>
        <mc:Choice Requires="wpc">
          <w:drawing>
            <wp:inline distT="0" distB="0" distL="0" distR="0" wp14:anchorId="3D65C961" wp14:editId="04EB74D2">
              <wp:extent cx="6408420" cy="169545"/>
              <wp:effectExtent l="0" t="0" r="1905" b="1905"/>
              <wp:docPr id="8" name="Lienzo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</wpc:wpc>
                </a:graphicData>
              </a:graphic>
            </wp:inline>
          </w:drawing>
        </mc:Choice>
        <mc:Fallback>
          <w:pict>
            <v:group w14:anchorId="27ADE071" id="Lienzo 8" o:spid="_x0000_s1026" editas="canvas" style="width:504.6pt;height:13.35pt;mso-position-horizontal-relative:char;mso-position-vertical-relative:line" coordsize="64084,1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84;height:1695;visibility:visible;mso-wrap-style:square">
                <v:fill o:detectmouseclick="t"/>
                <v:path o:connecttype="none"/>
              </v:shape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3190" w:rsidRDefault="00573190">
      <w:r>
        <w:separator/>
      </w:r>
    </w:p>
  </w:footnote>
  <w:footnote w:type="continuationSeparator" w:id="0">
    <w:p w:rsidR="00573190" w:rsidRDefault="005731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4510" w:rsidRDefault="00573190" w:rsidP="00304510">
    <w:pPr>
      <w:pStyle w:val="Encabezado"/>
      <w:tabs>
        <w:tab w:val="clear" w:pos="4252"/>
        <w:tab w:val="clear" w:pos="8504"/>
        <w:tab w:val="center" w:pos="3828"/>
        <w:tab w:val="left" w:pos="10206"/>
      </w:tabs>
      <w:rPr>
        <w:noProof/>
        <w:lang w:val="es-ES"/>
      </w:rPr>
    </w:pPr>
    <w:sdt>
      <w:sdtPr>
        <w:id w:val="1482880027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6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BORRADOR"/>
              <w10:wrap anchorx="margin" anchory="margin"/>
            </v:shape>
          </w:pict>
        </w:r>
      </w:sdtContent>
    </w:sdt>
    <w:r w:rsidR="009A6885">
      <w:t xml:space="preserve">  </w:t>
    </w:r>
  </w:p>
  <w:p w:rsidR="00304510" w:rsidRDefault="00174195" w:rsidP="00304510">
    <w:pPr>
      <w:pStyle w:val="Encabezado"/>
      <w:tabs>
        <w:tab w:val="clear" w:pos="4252"/>
        <w:tab w:val="clear" w:pos="8504"/>
        <w:tab w:val="center" w:pos="3828"/>
        <w:tab w:val="left" w:pos="10206"/>
      </w:tabs>
    </w:pPr>
    <w:r>
      <w:rPr>
        <w:noProof/>
        <w:lang w:val="es-ES"/>
      </w:rPr>
      <w:drawing>
        <wp:anchor distT="0" distB="0" distL="114300" distR="114300" simplePos="0" relativeHeight="251657216" behindDoc="0" locked="0" layoutInCell="1" allowOverlap="1" wp14:anchorId="44C6638F" wp14:editId="09E64BFB">
          <wp:simplePos x="0" y="0"/>
          <wp:positionH relativeFrom="column">
            <wp:posOffset>68580</wp:posOffset>
          </wp:positionH>
          <wp:positionV relativeFrom="paragraph">
            <wp:posOffset>-1905</wp:posOffset>
          </wp:positionV>
          <wp:extent cx="2076450" cy="500380"/>
          <wp:effectExtent l="0" t="0" r="0" b="0"/>
          <wp:wrapSquare wrapText="bothSides"/>
          <wp:docPr id="2" name="0 Imagen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CDTI_26.06.2018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6450" cy="500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4510">
      <w:t xml:space="preserve">      </w:t>
    </w:r>
    <w:r w:rsidR="00304510">
      <w:rPr>
        <w:noProof/>
        <w:lang w:val="es-ES_tradnl" w:eastAsia="es-ES_tradnl"/>
      </w:rPr>
      <w:t xml:space="preserve">                                       </w:t>
    </w:r>
    <w:r w:rsidR="00304510">
      <w:t xml:space="preserve">                   </w:t>
    </w:r>
  </w:p>
  <w:p w:rsidR="00304510" w:rsidRDefault="00304510" w:rsidP="00304510">
    <w:pPr>
      <w:pStyle w:val="Encabezado"/>
    </w:pPr>
  </w:p>
  <w:p w:rsidR="00F06297" w:rsidRDefault="00F06297" w:rsidP="00A66CC5">
    <w:pPr>
      <w:pStyle w:val="Encabezado"/>
      <w:tabs>
        <w:tab w:val="clear" w:pos="4252"/>
        <w:tab w:val="clear" w:pos="8504"/>
        <w:tab w:val="center" w:pos="3828"/>
        <w:tab w:val="left" w:pos="8789"/>
      </w:tabs>
    </w:pPr>
  </w:p>
  <w:p w:rsidR="005D44BF" w:rsidRDefault="005D44BF" w:rsidP="006E1718">
    <w:pPr>
      <w:pStyle w:val="Encabezado"/>
    </w:pPr>
    <w:r>
      <w:t xml:space="preserve"> </w:t>
    </w:r>
    <w:r w:rsidR="004D0124">
      <w:t xml:space="preserve">                          </w:t>
    </w:r>
    <w:r w:rsidR="009A6885">
      <w:t xml:space="preserve">                </w:t>
    </w:r>
    <w:r>
      <w:t xml:space="preserve">      </w:t>
    </w:r>
  </w:p>
  <w:p w:rsidR="005D44BF" w:rsidRDefault="005D44BF" w:rsidP="00533AAE">
    <w:pPr>
      <w:pStyle w:val="Encabezado"/>
      <w:tabs>
        <w:tab w:val="clear" w:pos="4252"/>
        <w:tab w:val="clear" w:pos="8504"/>
        <w:tab w:val="center" w:pos="5159"/>
      </w:tabs>
    </w:pPr>
    <w:r>
      <w:t xml:space="preserve">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4BCAF68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5503DC"/>
    <w:multiLevelType w:val="hybridMultilevel"/>
    <w:tmpl w:val="6C243F68"/>
    <w:lvl w:ilvl="0" w:tplc="04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AD3B1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7DC06BC"/>
    <w:multiLevelType w:val="multilevel"/>
    <w:tmpl w:val="8B722458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E72416D"/>
    <w:multiLevelType w:val="hybridMultilevel"/>
    <w:tmpl w:val="82521D8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0717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F906578"/>
    <w:multiLevelType w:val="hybridMultilevel"/>
    <w:tmpl w:val="FF421912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36285F93"/>
    <w:multiLevelType w:val="hybridMultilevel"/>
    <w:tmpl w:val="8B722458"/>
    <w:lvl w:ilvl="0" w:tplc="0C0A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BC35F12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61294047"/>
    <w:multiLevelType w:val="singleLevel"/>
    <w:tmpl w:val="DA14B9A6"/>
    <w:lvl w:ilvl="0">
      <w:start w:val="1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  <w:b/>
      </w:rPr>
    </w:lvl>
  </w:abstractNum>
  <w:abstractNum w:abstractNumId="10" w15:restartNumberingAfterBreak="0">
    <w:nsid w:val="67B142C3"/>
    <w:multiLevelType w:val="singleLevel"/>
    <w:tmpl w:val="DA14B9A6"/>
    <w:lvl w:ilvl="0">
      <w:start w:val="1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  <w:b/>
      </w:rPr>
    </w:lvl>
  </w:abstractNum>
  <w:abstractNum w:abstractNumId="11" w15:restartNumberingAfterBreak="0">
    <w:nsid w:val="682E78F9"/>
    <w:multiLevelType w:val="hybridMultilevel"/>
    <w:tmpl w:val="14AA3736"/>
    <w:lvl w:ilvl="0" w:tplc="CB645374">
      <w:numFmt w:val="bullet"/>
      <w:lvlText w:val="-"/>
      <w:lvlJc w:val="left"/>
      <w:pPr>
        <w:tabs>
          <w:tab w:val="num" w:pos="1791"/>
        </w:tabs>
        <w:ind w:left="1791" w:hanging="360"/>
      </w:pPr>
      <w:rPr>
        <w:rFonts w:ascii="Calibri" w:eastAsia="Times New Roman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511"/>
        </w:tabs>
        <w:ind w:left="25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31"/>
        </w:tabs>
        <w:ind w:left="323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51"/>
        </w:tabs>
        <w:ind w:left="395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71"/>
        </w:tabs>
        <w:ind w:left="467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91"/>
        </w:tabs>
        <w:ind w:left="539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11"/>
        </w:tabs>
        <w:ind w:left="611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31"/>
        </w:tabs>
        <w:ind w:left="683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51"/>
        </w:tabs>
        <w:ind w:left="7551" w:hanging="360"/>
      </w:pPr>
      <w:rPr>
        <w:rFonts w:ascii="Wingdings" w:hAnsi="Wingdings" w:hint="default"/>
      </w:rPr>
    </w:lvl>
  </w:abstractNum>
  <w:abstractNum w:abstractNumId="12" w15:restartNumberingAfterBreak="0">
    <w:nsid w:val="6BAB5A40"/>
    <w:multiLevelType w:val="hybridMultilevel"/>
    <w:tmpl w:val="37589C18"/>
    <w:lvl w:ilvl="0" w:tplc="0C0A000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87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859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9314" w:hanging="360"/>
      </w:pPr>
      <w:rPr>
        <w:rFonts w:ascii="Wingdings" w:hAnsi="Wingdings" w:hint="default"/>
      </w:rPr>
    </w:lvl>
  </w:abstractNum>
  <w:abstractNum w:abstractNumId="13" w15:restartNumberingAfterBreak="0">
    <w:nsid w:val="6DE94015"/>
    <w:multiLevelType w:val="hybridMultilevel"/>
    <w:tmpl w:val="27F2E1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542EA8"/>
    <w:multiLevelType w:val="hybridMultilevel"/>
    <w:tmpl w:val="46F6B79A"/>
    <w:lvl w:ilvl="0" w:tplc="0C0A0001">
      <w:start w:val="1"/>
      <w:numFmt w:val="bullet"/>
      <w:lvlText w:val=""/>
      <w:lvlJc w:val="left"/>
      <w:pPr>
        <w:ind w:left="427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499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57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64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715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78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85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931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10034" w:hanging="360"/>
      </w:pPr>
      <w:rPr>
        <w:rFonts w:ascii="Wingdings" w:hAnsi="Wingdings" w:hint="default"/>
      </w:rPr>
    </w:lvl>
  </w:abstractNum>
  <w:abstractNum w:abstractNumId="15" w15:restartNumberingAfterBreak="0">
    <w:nsid w:val="728F2CB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75F1790A"/>
    <w:multiLevelType w:val="hybridMultilevel"/>
    <w:tmpl w:val="98F2E2A6"/>
    <w:lvl w:ilvl="0" w:tplc="0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145C0"/>
    <w:multiLevelType w:val="hybridMultilevel"/>
    <w:tmpl w:val="1F0437AC"/>
    <w:lvl w:ilvl="0" w:tplc="2458C8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8B5011D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DC659F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2536F25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A18B1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9322EC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89295F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ECED2E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203A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76C23106"/>
    <w:multiLevelType w:val="multilevel"/>
    <w:tmpl w:val="14AA3736"/>
    <w:lvl w:ilvl="0">
      <w:numFmt w:val="bullet"/>
      <w:lvlText w:val="-"/>
      <w:lvlJc w:val="left"/>
      <w:pPr>
        <w:tabs>
          <w:tab w:val="num" w:pos="1791"/>
        </w:tabs>
        <w:ind w:left="1791" w:hanging="360"/>
      </w:pPr>
      <w:rPr>
        <w:rFonts w:ascii="Calibri" w:eastAsia="Times New Roman" w:hAnsi="Calibri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2511"/>
        </w:tabs>
        <w:ind w:left="251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31"/>
        </w:tabs>
        <w:ind w:left="323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51"/>
        </w:tabs>
        <w:ind w:left="395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71"/>
        </w:tabs>
        <w:ind w:left="467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91"/>
        </w:tabs>
        <w:ind w:left="539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11"/>
        </w:tabs>
        <w:ind w:left="611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31"/>
        </w:tabs>
        <w:ind w:left="683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51"/>
        </w:tabs>
        <w:ind w:left="7551" w:hanging="360"/>
      </w:pPr>
      <w:rPr>
        <w:rFonts w:ascii="Wingdings" w:hAnsi="Wingdings" w:hint="default"/>
      </w:rPr>
    </w:lvl>
  </w:abstractNum>
  <w:abstractNum w:abstractNumId="19" w15:restartNumberingAfterBreak="0">
    <w:nsid w:val="7EFD0CC5"/>
    <w:multiLevelType w:val="hybridMultilevel"/>
    <w:tmpl w:val="34F4FB6E"/>
    <w:lvl w:ilvl="0" w:tplc="0C0A0001">
      <w:start w:val="1"/>
      <w:numFmt w:val="bullet"/>
      <w:lvlText w:val=""/>
      <w:lvlJc w:val="left"/>
      <w:pPr>
        <w:tabs>
          <w:tab w:val="num" w:pos="1791"/>
        </w:tabs>
        <w:ind w:left="179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511"/>
        </w:tabs>
        <w:ind w:left="25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31"/>
        </w:tabs>
        <w:ind w:left="323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51"/>
        </w:tabs>
        <w:ind w:left="395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71"/>
        </w:tabs>
        <w:ind w:left="467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91"/>
        </w:tabs>
        <w:ind w:left="539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11"/>
        </w:tabs>
        <w:ind w:left="611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31"/>
        </w:tabs>
        <w:ind w:left="683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51"/>
        </w:tabs>
        <w:ind w:left="7551" w:hanging="360"/>
      </w:pPr>
      <w:rPr>
        <w:rFonts w:ascii="Wingdings" w:hAnsi="Wingdings" w:hint="default"/>
      </w:rPr>
    </w:lvl>
  </w:abstractNum>
  <w:abstractNum w:abstractNumId="20" w15:restartNumberingAfterBreak="0">
    <w:nsid w:val="7F565911"/>
    <w:multiLevelType w:val="hybridMultilevel"/>
    <w:tmpl w:val="57141178"/>
    <w:lvl w:ilvl="0" w:tplc="0C0A0001">
      <w:start w:val="1"/>
      <w:numFmt w:val="bullet"/>
      <w:lvlText w:val=""/>
      <w:lvlJc w:val="left"/>
      <w:pPr>
        <w:tabs>
          <w:tab w:val="num" w:pos="1778"/>
        </w:tabs>
        <w:ind w:left="177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5"/>
  </w:num>
  <w:num w:numId="4">
    <w:abstractNumId w:val="2"/>
  </w:num>
  <w:num w:numId="5">
    <w:abstractNumId w:val="0"/>
  </w:num>
  <w:num w:numId="6">
    <w:abstractNumId w:val="10"/>
  </w:num>
  <w:num w:numId="7">
    <w:abstractNumId w:val="9"/>
  </w:num>
  <w:num w:numId="8">
    <w:abstractNumId w:val="12"/>
  </w:num>
  <w:num w:numId="9">
    <w:abstractNumId w:val="14"/>
  </w:num>
  <w:num w:numId="10">
    <w:abstractNumId w:val="7"/>
  </w:num>
  <w:num w:numId="11">
    <w:abstractNumId w:val="11"/>
  </w:num>
  <w:num w:numId="12">
    <w:abstractNumId w:val="3"/>
  </w:num>
  <w:num w:numId="13">
    <w:abstractNumId w:val="20"/>
  </w:num>
  <w:num w:numId="14">
    <w:abstractNumId w:val="18"/>
  </w:num>
  <w:num w:numId="15">
    <w:abstractNumId w:val="19"/>
  </w:num>
  <w:num w:numId="16">
    <w:abstractNumId w:val="4"/>
  </w:num>
  <w:num w:numId="17">
    <w:abstractNumId w:val="16"/>
  </w:num>
  <w:num w:numId="18">
    <w:abstractNumId w:val="1"/>
  </w:num>
  <w:num w:numId="19">
    <w:abstractNumId w:val="6"/>
  </w:num>
  <w:num w:numId="20">
    <w:abstractNumId w:val="17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7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trCwMDY1MzM1MLFQ0lEKTi0uzszPAykwrAUAToBZHywAAAA="/>
  </w:docVars>
  <w:rsids>
    <w:rsidRoot w:val="008274AF"/>
    <w:rsid w:val="000027D4"/>
    <w:rsid w:val="00021FE0"/>
    <w:rsid w:val="00026459"/>
    <w:rsid w:val="00027614"/>
    <w:rsid w:val="000336F1"/>
    <w:rsid w:val="000540D4"/>
    <w:rsid w:val="00056BCF"/>
    <w:rsid w:val="0005787E"/>
    <w:rsid w:val="00065AEF"/>
    <w:rsid w:val="00067BED"/>
    <w:rsid w:val="0007404D"/>
    <w:rsid w:val="00074069"/>
    <w:rsid w:val="00084004"/>
    <w:rsid w:val="00093456"/>
    <w:rsid w:val="00094756"/>
    <w:rsid w:val="000A360D"/>
    <w:rsid w:val="000A3A09"/>
    <w:rsid w:val="000A3D2E"/>
    <w:rsid w:val="000A434B"/>
    <w:rsid w:val="000A5923"/>
    <w:rsid w:val="000B012D"/>
    <w:rsid w:val="000B3A78"/>
    <w:rsid w:val="000C1303"/>
    <w:rsid w:val="000C37EE"/>
    <w:rsid w:val="000D1B49"/>
    <w:rsid w:val="000D68CA"/>
    <w:rsid w:val="000E6840"/>
    <w:rsid w:val="000F08A8"/>
    <w:rsid w:val="000F1BF7"/>
    <w:rsid w:val="000F6204"/>
    <w:rsid w:val="000F6891"/>
    <w:rsid w:val="00101032"/>
    <w:rsid w:val="001019B4"/>
    <w:rsid w:val="00114906"/>
    <w:rsid w:val="00132208"/>
    <w:rsid w:val="0014080C"/>
    <w:rsid w:val="001439F2"/>
    <w:rsid w:val="001503DC"/>
    <w:rsid w:val="0015231D"/>
    <w:rsid w:val="00156EAD"/>
    <w:rsid w:val="00174195"/>
    <w:rsid w:val="0017675D"/>
    <w:rsid w:val="00182002"/>
    <w:rsid w:val="0019267C"/>
    <w:rsid w:val="001A6E69"/>
    <w:rsid w:val="001B07D3"/>
    <w:rsid w:val="001B2A7F"/>
    <w:rsid w:val="001C651E"/>
    <w:rsid w:val="001C7740"/>
    <w:rsid w:val="001D1AE9"/>
    <w:rsid w:val="001E6242"/>
    <w:rsid w:val="001F0DFB"/>
    <w:rsid w:val="001F229B"/>
    <w:rsid w:val="001F6106"/>
    <w:rsid w:val="001F65BF"/>
    <w:rsid w:val="00210A56"/>
    <w:rsid w:val="0021553C"/>
    <w:rsid w:val="00222753"/>
    <w:rsid w:val="002232EC"/>
    <w:rsid w:val="00224617"/>
    <w:rsid w:val="00224D80"/>
    <w:rsid w:val="002273F1"/>
    <w:rsid w:val="00240698"/>
    <w:rsid w:val="00241CF5"/>
    <w:rsid w:val="002524DE"/>
    <w:rsid w:val="002540CD"/>
    <w:rsid w:val="00255270"/>
    <w:rsid w:val="00255A76"/>
    <w:rsid w:val="0026115C"/>
    <w:rsid w:val="00267080"/>
    <w:rsid w:val="00267E23"/>
    <w:rsid w:val="00274474"/>
    <w:rsid w:val="0028162C"/>
    <w:rsid w:val="00285D0B"/>
    <w:rsid w:val="00290ACA"/>
    <w:rsid w:val="002A4AC1"/>
    <w:rsid w:val="002B052B"/>
    <w:rsid w:val="002B59CE"/>
    <w:rsid w:val="002B7828"/>
    <w:rsid w:val="002C4987"/>
    <w:rsid w:val="002C772C"/>
    <w:rsid w:val="002D16D1"/>
    <w:rsid w:val="002F60F8"/>
    <w:rsid w:val="00304510"/>
    <w:rsid w:val="003059D0"/>
    <w:rsid w:val="00334B2E"/>
    <w:rsid w:val="00341C83"/>
    <w:rsid w:val="003433AD"/>
    <w:rsid w:val="003523C3"/>
    <w:rsid w:val="003524FD"/>
    <w:rsid w:val="00363229"/>
    <w:rsid w:val="00365ED4"/>
    <w:rsid w:val="003704F8"/>
    <w:rsid w:val="00380325"/>
    <w:rsid w:val="0038310F"/>
    <w:rsid w:val="00383427"/>
    <w:rsid w:val="0038454F"/>
    <w:rsid w:val="00385157"/>
    <w:rsid w:val="003940FB"/>
    <w:rsid w:val="003962A4"/>
    <w:rsid w:val="003970A7"/>
    <w:rsid w:val="003A7A9B"/>
    <w:rsid w:val="003B4A1B"/>
    <w:rsid w:val="003B4CFD"/>
    <w:rsid w:val="003B6A2C"/>
    <w:rsid w:val="003C24BA"/>
    <w:rsid w:val="003E24A8"/>
    <w:rsid w:val="003E6839"/>
    <w:rsid w:val="00400A86"/>
    <w:rsid w:val="0040656F"/>
    <w:rsid w:val="004112B9"/>
    <w:rsid w:val="00414F38"/>
    <w:rsid w:val="00417B92"/>
    <w:rsid w:val="00417E02"/>
    <w:rsid w:val="004209DA"/>
    <w:rsid w:val="0042567B"/>
    <w:rsid w:val="00426FDE"/>
    <w:rsid w:val="0045147A"/>
    <w:rsid w:val="004515E0"/>
    <w:rsid w:val="004537EC"/>
    <w:rsid w:val="0046017D"/>
    <w:rsid w:val="00463B7B"/>
    <w:rsid w:val="004658CC"/>
    <w:rsid w:val="00473321"/>
    <w:rsid w:val="00477A34"/>
    <w:rsid w:val="00481520"/>
    <w:rsid w:val="00494D73"/>
    <w:rsid w:val="004B5269"/>
    <w:rsid w:val="004C5BB9"/>
    <w:rsid w:val="004D0124"/>
    <w:rsid w:val="004D58BC"/>
    <w:rsid w:val="004E0AB2"/>
    <w:rsid w:val="004E0FE8"/>
    <w:rsid w:val="004E2CD2"/>
    <w:rsid w:val="004F3940"/>
    <w:rsid w:val="00514636"/>
    <w:rsid w:val="005160AC"/>
    <w:rsid w:val="005163AE"/>
    <w:rsid w:val="005176BB"/>
    <w:rsid w:val="00530C12"/>
    <w:rsid w:val="00533AAE"/>
    <w:rsid w:val="005356B2"/>
    <w:rsid w:val="0054236A"/>
    <w:rsid w:val="00550B48"/>
    <w:rsid w:val="0055103A"/>
    <w:rsid w:val="00570892"/>
    <w:rsid w:val="00573190"/>
    <w:rsid w:val="00577B51"/>
    <w:rsid w:val="0058777E"/>
    <w:rsid w:val="005904E6"/>
    <w:rsid w:val="00594D22"/>
    <w:rsid w:val="00597D73"/>
    <w:rsid w:val="005A3AC9"/>
    <w:rsid w:val="005A7245"/>
    <w:rsid w:val="005A7E6F"/>
    <w:rsid w:val="005B3843"/>
    <w:rsid w:val="005B3C75"/>
    <w:rsid w:val="005B4BEA"/>
    <w:rsid w:val="005B74DF"/>
    <w:rsid w:val="005C23C4"/>
    <w:rsid w:val="005C7BA2"/>
    <w:rsid w:val="005D30CD"/>
    <w:rsid w:val="005D44BF"/>
    <w:rsid w:val="005E1F4C"/>
    <w:rsid w:val="005E29E7"/>
    <w:rsid w:val="005E46A3"/>
    <w:rsid w:val="005E50CE"/>
    <w:rsid w:val="005E57B8"/>
    <w:rsid w:val="005F0E16"/>
    <w:rsid w:val="005F6C5F"/>
    <w:rsid w:val="00603F34"/>
    <w:rsid w:val="006054E4"/>
    <w:rsid w:val="0061053E"/>
    <w:rsid w:val="006377DD"/>
    <w:rsid w:val="00642AB2"/>
    <w:rsid w:val="0065262F"/>
    <w:rsid w:val="006552AB"/>
    <w:rsid w:val="00656DA8"/>
    <w:rsid w:val="0066712F"/>
    <w:rsid w:val="00670631"/>
    <w:rsid w:val="006724FD"/>
    <w:rsid w:val="006742B2"/>
    <w:rsid w:val="0068109E"/>
    <w:rsid w:val="00683867"/>
    <w:rsid w:val="00687D62"/>
    <w:rsid w:val="00692DE9"/>
    <w:rsid w:val="006A768C"/>
    <w:rsid w:val="006B19C9"/>
    <w:rsid w:val="006B2493"/>
    <w:rsid w:val="006B36D7"/>
    <w:rsid w:val="006B604D"/>
    <w:rsid w:val="006C0AC9"/>
    <w:rsid w:val="006C372B"/>
    <w:rsid w:val="006C5176"/>
    <w:rsid w:val="006C604D"/>
    <w:rsid w:val="006D08F7"/>
    <w:rsid w:val="006D09D3"/>
    <w:rsid w:val="006D2A26"/>
    <w:rsid w:val="006D5C79"/>
    <w:rsid w:val="006E1718"/>
    <w:rsid w:val="006E1C33"/>
    <w:rsid w:val="006E3B20"/>
    <w:rsid w:val="007024F6"/>
    <w:rsid w:val="0071212F"/>
    <w:rsid w:val="00715ED5"/>
    <w:rsid w:val="00716C9F"/>
    <w:rsid w:val="007172E1"/>
    <w:rsid w:val="0075695F"/>
    <w:rsid w:val="0076469F"/>
    <w:rsid w:val="007734AD"/>
    <w:rsid w:val="0077473D"/>
    <w:rsid w:val="0077595D"/>
    <w:rsid w:val="00781EE1"/>
    <w:rsid w:val="007851A0"/>
    <w:rsid w:val="00794115"/>
    <w:rsid w:val="00797239"/>
    <w:rsid w:val="00797F07"/>
    <w:rsid w:val="007A2310"/>
    <w:rsid w:val="007A5E61"/>
    <w:rsid w:val="007B4D42"/>
    <w:rsid w:val="007B68F3"/>
    <w:rsid w:val="007C495C"/>
    <w:rsid w:val="007C5193"/>
    <w:rsid w:val="007C7B49"/>
    <w:rsid w:val="007D054C"/>
    <w:rsid w:val="007D3DF9"/>
    <w:rsid w:val="007D4036"/>
    <w:rsid w:val="007D5B0E"/>
    <w:rsid w:val="007E00D1"/>
    <w:rsid w:val="007E02C9"/>
    <w:rsid w:val="007F33D3"/>
    <w:rsid w:val="008018FE"/>
    <w:rsid w:val="008110B5"/>
    <w:rsid w:val="00811CB3"/>
    <w:rsid w:val="00813B0A"/>
    <w:rsid w:val="00814AAA"/>
    <w:rsid w:val="0082482E"/>
    <w:rsid w:val="008274AF"/>
    <w:rsid w:val="00827C4E"/>
    <w:rsid w:val="0083507E"/>
    <w:rsid w:val="00843606"/>
    <w:rsid w:val="00854848"/>
    <w:rsid w:val="0085519D"/>
    <w:rsid w:val="008601D6"/>
    <w:rsid w:val="008608D3"/>
    <w:rsid w:val="00866EAD"/>
    <w:rsid w:val="00874C1B"/>
    <w:rsid w:val="00880283"/>
    <w:rsid w:val="00880297"/>
    <w:rsid w:val="008954CC"/>
    <w:rsid w:val="008A566D"/>
    <w:rsid w:val="008A6B65"/>
    <w:rsid w:val="008B52EE"/>
    <w:rsid w:val="008C073C"/>
    <w:rsid w:val="008C28D7"/>
    <w:rsid w:val="008C4C81"/>
    <w:rsid w:val="008C546B"/>
    <w:rsid w:val="008D3747"/>
    <w:rsid w:val="008E04B6"/>
    <w:rsid w:val="008F5881"/>
    <w:rsid w:val="008F5960"/>
    <w:rsid w:val="0090158C"/>
    <w:rsid w:val="00902DB0"/>
    <w:rsid w:val="00904228"/>
    <w:rsid w:val="0091377C"/>
    <w:rsid w:val="00915FCA"/>
    <w:rsid w:val="00934405"/>
    <w:rsid w:val="00940FCC"/>
    <w:rsid w:val="00942234"/>
    <w:rsid w:val="009439A0"/>
    <w:rsid w:val="00943FCD"/>
    <w:rsid w:val="00960F67"/>
    <w:rsid w:val="00961990"/>
    <w:rsid w:val="0098384C"/>
    <w:rsid w:val="00991249"/>
    <w:rsid w:val="00996400"/>
    <w:rsid w:val="009969E1"/>
    <w:rsid w:val="009A0D9C"/>
    <w:rsid w:val="009A63CC"/>
    <w:rsid w:val="009A6885"/>
    <w:rsid w:val="009A762E"/>
    <w:rsid w:val="009B67EA"/>
    <w:rsid w:val="009C05D9"/>
    <w:rsid w:val="009C112F"/>
    <w:rsid w:val="009C26F8"/>
    <w:rsid w:val="009C51E3"/>
    <w:rsid w:val="009C683C"/>
    <w:rsid w:val="009D5A70"/>
    <w:rsid w:val="00A013A7"/>
    <w:rsid w:val="00A05FEF"/>
    <w:rsid w:val="00A0614E"/>
    <w:rsid w:val="00A13EA8"/>
    <w:rsid w:val="00A16878"/>
    <w:rsid w:val="00A2559E"/>
    <w:rsid w:val="00A34678"/>
    <w:rsid w:val="00A40FBE"/>
    <w:rsid w:val="00A410EE"/>
    <w:rsid w:val="00A41746"/>
    <w:rsid w:val="00A47D2B"/>
    <w:rsid w:val="00A567D2"/>
    <w:rsid w:val="00A66CC5"/>
    <w:rsid w:val="00A82E06"/>
    <w:rsid w:val="00A83D74"/>
    <w:rsid w:val="00AC293B"/>
    <w:rsid w:val="00AC5E32"/>
    <w:rsid w:val="00AC7789"/>
    <w:rsid w:val="00AD4643"/>
    <w:rsid w:val="00AD5476"/>
    <w:rsid w:val="00AE15D1"/>
    <w:rsid w:val="00AF0C8F"/>
    <w:rsid w:val="00AF1954"/>
    <w:rsid w:val="00AF2BF5"/>
    <w:rsid w:val="00AF6AF5"/>
    <w:rsid w:val="00B06539"/>
    <w:rsid w:val="00B22662"/>
    <w:rsid w:val="00B247C2"/>
    <w:rsid w:val="00B32644"/>
    <w:rsid w:val="00B35C4C"/>
    <w:rsid w:val="00B43EE1"/>
    <w:rsid w:val="00B46417"/>
    <w:rsid w:val="00B548B6"/>
    <w:rsid w:val="00B62148"/>
    <w:rsid w:val="00B70E52"/>
    <w:rsid w:val="00B71658"/>
    <w:rsid w:val="00B7664D"/>
    <w:rsid w:val="00B87319"/>
    <w:rsid w:val="00B93D6B"/>
    <w:rsid w:val="00BA0DA9"/>
    <w:rsid w:val="00BA14C5"/>
    <w:rsid w:val="00BA44AF"/>
    <w:rsid w:val="00BA47EC"/>
    <w:rsid w:val="00BB0A87"/>
    <w:rsid w:val="00BB0C64"/>
    <w:rsid w:val="00BC194E"/>
    <w:rsid w:val="00BC2333"/>
    <w:rsid w:val="00BC273D"/>
    <w:rsid w:val="00BC645B"/>
    <w:rsid w:val="00BD3F54"/>
    <w:rsid w:val="00BD4E9F"/>
    <w:rsid w:val="00BD6196"/>
    <w:rsid w:val="00BE2A45"/>
    <w:rsid w:val="00C00B4E"/>
    <w:rsid w:val="00C038CF"/>
    <w:rsid w:val="00C07F87"/>
    <w:rsid w:val="00C32FE9"/>
    <w:rsid w:val="00C33A0A"/>
    <w:rsid w:val="00C36E81"/>
    <w:rsid w:val="00C405FA"/>
    <w:rsid w:val="00C41907"/>
    <w:rsid w:val="00C44698"/>
    <w:rsid w:val="00C44C1D"/>
    <w:rsid w:val="00C464C1"/>
    <w:rsid w:val="00C539C2"/>
    <w:rsid w:val="00C567D6"/>
    <w:rsid w:val="00C574E3"/>
    <w:rsid w:val="00C61A75"/>
    <w:rsid w:val="00C6325C"/>
    <w:rsid w:val="00C7000C"/>
    <w:rsid w:val="00C739AD"/>
    <w:rsid w:val="00C7780E"/>
    <w:rsid w:val="00C80CC3"/>
    <w:rsid w:val="00C84D20"/>
    <w:rsid w:val="00C86BBE"/>
    <w:rsid w:val="00C93851"/>
    <w:rsid w:val="00CA109B"/>
    <w:rsid w:val="00CC0775"/>
    <w:rsid w:val="00CC1FFA"/>
    <w:rsid w:val="00CD2DF4"/>
    <w:rsid w:val="00CD656F"/>
    <w:rsid w:val="00CE34D1"/>
    <w:rsid w:val="00CE5B3B"/>
    <w:rsid w:val="00CF3C54"/>
    <w:rsid w:val="00D07372"/>
    <w:rsid w:val="00D14A71"/>
    <w:rsid w:val="00D2046F"/>
    <w:rsid w:val="00D30A84"/>
    <w:rsid w:val="00D46077"/>
    <w:rsid w:val="00D533EB"/>
    <w:rsid w:val="00D559E7"/>
    <w:rsid w:val="00D62C1B"/>
    <w:rsid w:val="00D654A4"/>
    <w:rsid w:val="00D66D46"/>
    <w:rsid w:val="00D75520"/>
    <w:rsid w:val="00D77DFA"/>
    <w:rsid w:val="00D80E37"/>
    <w:rsid w:val="00D826C5"/>
    <w:rsid w:val="00D929EC"/>
    <w:rsid w:val="00D97162"/>
    <w:rsid w:val="00DA2976"/>
    <w:rsid w:val="00DA7077"/>
    <w:rsid w:val="00DA7370"/>
    <w:rsid w:val="00DB74A7"/>
    <w:rsid w:val="00DC31BE"/>
    <w:rsid w:val="00DC6949"/>
    <w:rsid w:val="00DD646C"/>
    <w:rsid w:val="00DE4C5A"/>
    <w:rsid w:val="00DF158D"/>
    <w:rsid w:val="00DF7151"/>
    <w:rsid w:val="00E01A4D"/>
    <w:rsid w:val="00E11840"/>
    <w:rsid w:val="00E23385"/>
    <w:rsid w:val="00E2706B"/>
    <w:rsid w:val="00E27CAD"/>
    <w:rsid w:val="00E31D1D"/>
    <w:rsid w:val="00E3265D"/>
    <w:rsid w:val="00E37A3E"/>
    <w:rsid w:val="00E4350B"/>
    <w:rsid w:val="00E449E5"/>
    <w:rsid w:val="00E459B5"/>
    <w:rsid w:val="00E50906"/>
    <w:rsid w:val="00E577E4"/>
    <w:rsid w:val="00E61638"/>
    <w:rsid w:val="00E726C0"/>
    <w:rsid w:val="00E80DEC"/>
    <w:rsid w:val="00E81037"/>
    <w:rsid w:val="00E864F4"/>
    <w:rsid w:val="00E869A6"/>
    <w:rsid w:val="00EA50B7"/>
    <w:rsid w:val="00EA6854"/>
    <w:rsid w:val="00EA6DE1"/>
    <w:rsid w:val="00EB2EB2"/>
    <w:rsid w:val="00EB706B"/>
    <w:rsid w:val="00EC19DA"/>
    <w:rsid w:val="00EE32F3"/>
    <w:rsid w:val="00EE40D4"/>
    <w:rsid w:val="00EF7A80"/>
    <w:rsid w:val="00F0604D"/>
    <w:rsid w:val="00F06297"/>
    <w:rsid w:val="00F126FC"/>
    <w:rsid w:val="00F129C9"/>
    <w:rsid w:val="00F2144A"/>
    <w:rsid w:val="00F21C00"/>
    <w:rsid w:val="00F26394"/>
    <w:rsid w:val="00F36A41"/>
    <w:rsid w:val="00F40AD7"/>
    <w:rsid w:val="00F45617"/>
    <w:rsid w:val="00F4572A"/>
    <w:rsid w:val="00F50613"/>
    <w:rsid w:val="00F5782C"/>
    <w:rsid w:val="00F639E5"/>
    <w:rsid w:val="00F657AF"/>
    <w:rsid w:val="00F72E6C"/>
    <w:rsid w:val="00F761F5"/>
    <w:rsid w:val="00F80E16"/>
    <w:rsid w:val="00F8328D"/>
    <w:rsid w:val="00F83378"/>
    <w:rsid w:val="00F84C27"/>
    <w:rsid w:val="00F86B8F"/>
    <w:rsid w:val="00F8782D"/>
    <w:rsid w:val="00FA26EB"/>
    <w:rsid w:val="00FA683F"/>
    <w:rsid w:val="00FB0ADE"/>
    <w:rsid w:val="00FB1693"/>
    <w:rsid w:val="00FC6825"/>
    <w:rsid w:val="00FD1DF4"/>
    <w:rsid w:val="00FD77D6"/>
    <w:rsid w:val="00FD7C8D"/>
    <w:rsid w:val="00FE5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5:docId w15:val="{B8746864-621B-4F00-9848-DFDF31268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04D"/>
    <w:rPr>
      <w:lang w:val="en-GB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b/>
      <w:i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  <w:i/>
      <w:sz w:val="32"/>
      <w:u w:val="single"/>
      <w:lang w:val="es-ES_tradnl"/>
    </w:rPr>
  </w:style>
  <w:style w:type="paragraph" w:styleId="Ttulo4">
    <w:name w:val="heading 4"/>
    <w:basedOn w:val="Normal"/>
    <w:next w:val="Normal"/>
    <w:qFormat/>
    <w:pPr>
      <w:keepNext/>
      <w:ind w:left="708" w:firstLine="708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ind w:left="4248" w:hanging="4245"/>
      <w:outlineLvl w:val="4"/>
    </w:pPr>
    <w:rPr>
      <w:b/>
      <w:i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8"/>
      <w:lang w:val="es-ES_tradnl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32"/>
      <w:lang w:val="es-ES_tradnl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color w:val="0000FF"/>
      <w:sz w:val="32"/>
      <w:lang w:val="es-ES"/>
    </w:rPr>
  </w:style>
  <w:style w:type="paragraph" w:styleId="Ttulo9">
    <w:name w:val="heading 9"/>
    <w:basedOn w:val="Normal"/>
    <w:next w:val="Normal"/>
    <w:qFormat/>
    <w:pPr>
      <w:keepNext/>
      <w:jc w:val="both"/>
      <w:outlineLvl w:val="8"/>
    </w:pPr>
    <w:rPr>
      <w:sz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Pr>
      <w:i/>
      <w:sz w:val="28"/>
    </w:rPr>
  </w:style>
  <w:style w:type="paragraph" w:styleId="Listaconvietas">
    <w:name w:val="List Bullet"/>
    <w:basedOn w:val="Normal"/>
    <w:autoRedefine/>
    <w:pPr>
      <w:numPr>
        <w:numId w:val="5"/>
      </w:numPr>
    </w:pPr>
  </w:style>
  <w:style w:type="character" w:styleId="Hipervnculo">
    <w:name w:val="Hyperlink"/>
    <w:rPr>
      <w:color w:val="0000FF"/>
      <w:u w:val="single"/>
    </w:rPr>
  </w:style>
  <w:style w:type="character" w:styleId="Nmerodepgina">
    <w:name w:val="page number"/>
    <w:basedOn w:val="Fuentedeprrafopredeter"/>
  </w:style>
  <w:style w:type="paragraph" w:customStyle="1" w:styleId="cdti">
    <w:name w:val="cdti"/>
    <w:basedOn w:val="Normal"/>
    <w:semiHidden/>
    <w:pPr>
      <w:widowControl w:val="0"/>
      <w:jc w:val="both"/>
    </w:pPr>
    <w:rPr>
      <w:rFonts w:ascii="Arial Narrow" w:hAnsi="Arial Narrow"/>
      <w:lang w:val="es-ES_tradnl"/>
    </w:rPr>
  </w:style>
  <w:style w:type="paragraph" w:styleId="Textodeglobo">
    <w:name w:val="Balloon Text"/>
    <w:basedOn w:val="Normal"/>
    <w:semiHidden/>
    <w:rsid w:val="006E1C33"/>
    <w:rPr>
      <w:rFonts w:ascii="Tahoma" w:hAnsi="Tahoma" w:cs="Tahoma"/>
      <w:sz w:val="16"/>
      <w:szCs w:val="16"/>
    </w:rPr>
  </w:style>
  <w:style w:type="character" w:customStyle="1" w:styleId="style11">
    <w:name w:val="style11"/>
    <w:rsid w:val="0071212F"/>
    <w:rPr>
      <w:sz w:val="27"/>
      <w:szCs w:val="27"/>
    </w:rPr>
  </w:style>
  <w:style w:type="character" w:customStyle="1" w:styleId="Hipervnculo1">
    <w:name w:val="Hipervínculo1"/>
    <w:rsid w:val="0071212F"/>
    <w:rPr>
      <w:rFonts w:ascii="Verdana" w:hAnsi="Verdana" w:hint="default"/>
      <w:b w:val="0"/>
      <w:bCs w:val="0"/>
      <w:color w:val="280B8A"/>
      <w:u w:val="single"/>
    </w:rPr>
  </w:style>
  <w:style w:type="table" w:styleId="Tablaconcuadrcula">
    <w:name w:val="Table Grid"/>
    <w:basedOn w:val="Tablanormal"/>
    <w:rsid w:val="00F84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ministrador">
    <w:name w:val="Administrador"/>
    <w:semiHidden/>
    <w:rsid w:val="00F72E6C"/>
    <w:rPr>
      <w:rFonts w:ascii="Arial" w:hAnsi="Arial" w:cs="Arial"/>
      <w:color w:val="auto"/>
      <w:sz w:val="20"/>
      <w:szCs w:val="20"/>
    </w:rPr>
  </w:style>
  <w:style w:type="character" w:styleId="Refdecomentario">
    <w:name w:val="annotation reference"/>
    <w:rsid w:val="00E80DEC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E80DEC"/>
  </w:style>
  <w:style w:type="character" w:customStyle="1" w:styleId="TextocomentarioCar">
    <w:name w:val="Texto comentario Car"/>
    <w:link w:val="Textocomentario"/>
    <w:rsid w:val="00E80DEC"/>
    <w:rPr>
      <w:lang w:val="en-GB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E80DEC"/>
    <w:rPr>
      <w:b/>
      <w:bCs/>
    </w:rPr>
  </w:style>
  <w:style w:type="character" w:customStyle="1" w:styleId="AsuntodelcomentarioCar">
    <w:name w:val="Asunto del comentario Car"/>
    <w:link w:val="Asuntodelcomentario"/>
    <w:rsid w:val="00E80DEC"/>
    <w:rPr>
      <w:b/>
      <w:bCs/>
      <w:lang w:val="en-GB" w:eastAsia="es-ES"/>
    </w:rPr>
  </w:style>
  <w:style w:type="paragraph" w:styleId="Prrafodelista">
    <w:name w:val="List Paragraph"/>
    <w:basedOn w:val="Normal"/>
    <w:uiPriority w:val="34"/>
    <w:qFormat/>
    <w:rsid w:val="00BA0DA9"/>
    <w:pPr>
      <w:spacing w:after="200"/>
      <w:ind w:left="720"/>
      <w:contextualSpacing/>
    </w:pPr>
    <w:rPr>
      <w:rFonts w:ascii="Cambria" w:eastAsia="Cambria" w:hAnsi="Cambria"/>
      <w:sz w:val="24"/>
      <w:szCs w:val="24"/>
      <w:lang w:val="es-ES_tradnl" w:eastAsia="en-US"/>
    </w:rPr>
  </w:style>
  <w:style w:type="paragraph" w:styleId="Textosinformato">
    <w:name w:val="Plain Text"/>
    <w:basedOn w:val="Normal"/>
    <w:link w:val="TextosinformatoCar"/>
    <w:uiPriority w:val="99"/>
    <w:unhideWhenUsed/>
    <w:rsid w:val="00C61A75"/>
    <w:rPr>
      <w:rFonts w:ascii="Calibri" w:eastAsia="Calibri" w:hAnsi="Calibri"/>
      <w:sz w:val="22"/>
      <w:szCs w:val="21"/>
      <w:lang w:val="es-ES" w:eastAsia="en-US"/>
    </w:rPr>
  </w:style>
  <w:style w:type="character" w:customStyle="1" w:styleId="TextosinformatoCar">
    <w:name w:val="Texto sin formato Car"/>
    <w:link w:val="Textosinformato"/>
    <w:uiPriority w:val="99"/>
    <w:rsid w:val="00C61A75"/>
    <w:rPr>
      <w:rFonts w:ascii="Calibri" w:eastAsia="Calibri" w:hAnsi="Calibri"/>
      <w:sz w:val="22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3C24BA"/>
    <w:pPr>
      <w:spacing w:before="100" w:beforeAutospacing="1" w:after="100" w:afterAutospacing="1"/>
    </w:pPr>
    <w:rPr>
      <w:sz w:val="2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84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cdti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ÍTULO DE LA JORNADA</vt:lpstr>
    </vt:vector>
  </TitlesOfParts>
  <Company>CDTI</Company>
  <LinksUpToDate>false</LinksUpToDate>
  <CharactersWithSpaces>1299</CharactersWithSpaces>
  <SharedDoc>false</SharedDoc>
  <HLinks>
    <vt:vector size="6" baseType="variant">
      <vt:variant>
        <vt:i4>7209011</vt:i4>
      </vt:variant>
      <vt:variant>
        <vt:i4>0</vt:i4>
      </vt:variant>
      <vt:variant>
        <vt:i4>0</vt:i4>
      </vt:variant>
      <vt:variant>
        <vt:i4>5</vt:i4>
      </vt:variant>
      <vt:variant>
        <vt:lpwstr>http://www.cdti.es/ConferenciaH202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 DE LA JORNADA</dc:title>
  <dc:creator>Fernando Rico</dc:creator>
  <cp:lastModifiedBy>Jesús Rojo</cp:lastModifiedBy>
  <cp:revision>2</cp:revision>
  <cp:lastPrinted>2014-11-04T09:17:00Z</cp:lastPrinted>
  <dcterms:created xsi:type="dcterms:W3CDTF">2019-11-12T12:26:00Z</dcterms:created>
  <dcterms:modified xsi:type="dcterms:W3CDTF">2019-11-12T12:26:00Z</dcterms:modified>
</cp:coreProperties>
</file>